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2F983" w14:textId="51584CF7" w:rsidR="00992EF7" w:rsidRPr="001373EF" w:rsidRDefault="00F252B0" w:rsidP="001373EF">
      <w:pPr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 w:rsidRPr="001373EF">
        <w:rPr>
          <w:rFonts w:ascii="Times New Roman" w:hAnsi="Times New Roman" w:cs="Times New Roman"/>
          <w:sz w:val="40"/>
          <w:szCs w:val="40"/>
          <w:lang w:val="en-US"/>
        </w:rPr>
        <w:t>Final Project Documentation</w:t>
      </w:r>
    </w:p>
    <w:p w14:paraId="438D8124" w14:textId="66999654" w:rsidR="00F252B0" w:rsidRDefault="00F252B0" w:rsidP="00F252B0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 w:rsidRPr="001373EF">
        <w:rPr>
          <w:rFonts w:ascii="Times New Roman" w:hAnsi="Times New Roman" w:cs="Times New Roman"/>
          <w:b/>
          <w:bCs/>
          <w:sz w:val="36"/>
          <w:szCs w:val="36"/>
          <w:lang w:val="en-US"/>
        </w:rPr>
        <w:t>Introduction</w:t>
      </w:r>
    </w:p>
    <w:p w14:paraId="51DD2D95" w14:textId="77777777" w:rsidR="001373EF" w:rsidRPr="001373EF" w:rsidRDefault="001373EF" w:rsidP="001373EF">
      <w:pPr>
        <w:pStyle w:val="Paragrafoelenco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787E184A" w14:textId="4DDAD00D" w:rsidR="001373EF" w:rsidRPr="001373EF" w:rsidRDefault="001373EF" w:rsidP="001373EF">
      <w:pPr>
        <w:pStyle w:val="Paragrafoelenco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1373EF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>
        <w:rPr>
          <w:rFonts w:ascii="Times New Roman" w:hAnsi="Times New Roman" w:cs="Times New Roman"/>
          <w:sz w:val="28"/>
          <w:szCs w:val="28"/>
          <w:lang w:val="en-US"/>
        </w:rPr>
        <w:t>project aims to encourage people to practice a sport helping them choose the best sport for them and the gym where to practice it.</w:t>
      </w:r>
    </w:p>
    <w:p w14:paraId="5C3BFA63" w14:textId="35B4B5DF" w:rsidR="00F252B0" w:rsidRPr="001373EF" w:rsidRDefault="001373EF" w:rsidP="00F252B0">
      <w:pPr>
        <w:pStyle w:val="Paragrafoelenco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F252B0" w:rsidRPr="001373EF">
        <w:rPr>
          <w:rFonts w:ascii="Times New Roman" w:hAnsi="Times New Roman" w:cs="Times New Roman"/>
          <w:sz w:val="28"/>
          <w:szCs w:val="28"/>
          <w:lang w:val="en-US"/>
        </w:rPr>
        <w:t xml:space="preserve">Overview of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F252B0" w:rsidRPr="001373EF">
        <w:rPr>
          <w:rFonts w:ascii="Times New Roman" w:hAnsi="Times New Roman" w:cs="Times New Roman"/>
          <w:sz w:val="28"/>
          <w:szCs w:val="28"/>
          <w:lang w:val="en-US"/>
        </w:rPr>
        <w:t>define</w:t>
      </w:r>
      <w:r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F252B0" w:rsidRPr="001373EF">
        <w:rPr>
          <w:rFonts w:ascii="Times New Roman" w:hAnsi="Times New Roman" w:cs="Times New Roman"/>
          <w:sz w:val="28"/>
          <w:szCs w:val="28"/>
          <w:lang w:val="en-US"/>
        </w:rPr>
        <w:t xml:space="preserve"> system(?)</w:t>
      </w:r>
    </w:p>
    <w:p w14:paraId="6073C3C5" w14:textId="74A65B42" w:rsidR="00F252B0" w:rsidRPr="001373EF" w:rsidRDefault="001373EF" w:rsidP="00F252B0">
      <w:pPr>
        <w:pStyle w:val="Paragrafoelenco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F252B0" w:rsidRPr="001373EF">
        <w:rPr>
          <w:rFonts w:ascii="Times New Roman" w:hAnsi="Times New Roman" w:cs="Times New Roman"/>
          <w:sz w:val="28"/>
          <w:szCs w:val="28"/>
          <w:lang w:val="en-US"/>
        </w:rPr>
        <w:t>Operational settings(?)</w:t>
      </w:r>
    </w:p>
    <w:p w14:paraId="599FA045" w14:textId="28E50FE7" w:rsidR="00F252B0" w:rsidRDefault="00BD16BB" w:rsidP="00F252B0">
      <w:pPr>
        <w:pStyle w:val="Paragrafoelenco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The two systems related to this project are Google Maps and Fit Finder. Pro and cons(?)</w:t>
      </w:r>
    </w:p>
    <w:p w14:paraId="7D8EC742" w14:textId="77777777" w:rsidR="00BD16BB" w:rsidRPr="00BD16BB" w:rsidRDefault="00BD16BB" w:rsidP="00BD16BB">
      <w:pPr>
        <w:pStyle w:val="Paragrafoelenco"/>
        <w:rPr>
          <w:rFonts w:ascii="Times New Roman" w:hAnsi="Times New Roman" w:cs="Times New Roman"/>
          <w:sz w:val="36"/>
          <w:szCs w:val="36"/>
          <w:lang w:val="en-US"/>
        </w:rPr>
      </w:pPr>
    </w:p>
    <w:p w14:paraId="50D9F718" w14:textId="77777777" w:rsidR="00BD16BB" w:rsidRPr="00BD16BB" w:rsidRDefault="00BD16BB" w:rsidP="00BD16BB">
      <w:pPr>
        <w:pStyle w:val="Paragrafoelenco"/>
        <w:rPr>
          <w:rFonts w:ascii="Times New Roman" w:hAnsi="Times New Roman" w:cs="Times New Roman"/>
          <w:sz w:val="36"/>
          <w:szCs w:val="36"/>
          <w:lang w:val="en-US"/>
        </w:rPr>
      </w:pPr>
    </w:p>
    <w:p w14:paraId="3C774658" w14:textId="5AB950EF" w:rsidR="00BD16BB" w:rsidRPr="00BD16BB" w:rsidRDefault="00BD16BB" w:rsidP="00BD16BB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D16BB">
        <w:rPr>
          <w:rFonts w:ascii="Times New Roman" w:hAnsi="Times New Roman" w:cs="Times New Roman"/>
          <w:b/>
          <w:bCs/>
          <w:sz w:val="36"/>
          <w:szCs w:val="36"/>
          <w:lang w:val="en-US"/>
        </w:rPr>
        <w:t>Dictionary</w:t>
      </w:r>
    </w:p>
    <w:p w14:paraId="1262D916" w14:textId="77777777" w:rsidR="00BD16BB" w:rsidRPr="00BD16BB" w:rsidRDefault="00BD16BB" w:rsidP="00BD16BB">
      <w:pPr>
        <w:pStyle w:val="Paragrafoelenco"/>
        <w:rPr>
          <w:rFonts w:ascii="Times New Roman" w:hAnsi="Times New Roman" w:cs="Times New Roman"/>
          <w:sz w:val="36"/>
          <w:szCs w:val="36"/>
          <w:lang w:val="en-US"/>
        </w:rPr>
      </w:pPr>
    </w:p>
    <w:p w14:paraId="7CA230F6" w14:textId="769FCECE" w:rsidR="00F252B0" w:rsidRDefault="00BD16BB" w:rsidP="00BD16BB">
      <w:pPr>
        <w:pStyle w:val="Paragrafoelenco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Main information: </w:t>
      </w:r>
      <w:r w:rsidRPr="00BD16BB">
        <w:rPr>
          <w:rFonts w:ascii="Times New Roman" w:hAnsi="Times New Roman" w:cs="Times New Roman"/>
          <w:sz w:val="28"/>
          <w:szCs w:val="28"/>
          <w:lang w:val="en-US"/>
        </w:rPr>
        <w:t>age and gender of most players, outdoor or indoor, equipment needed, rules</w:t>
      </w:r>
      <w:r w:rsidR="00865766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BD16BB">
        <w:rPr>
          <w:rFonts w:ascii="Times New Roman" w:hAnsi="Times New Roman" w:cs="Times New Roman"/>
          <w:sz w:val="28"/>
          <w:szCs w:val="28"/>
          <w:lang w:val="en-US"/>
        </w:rPr>
        <w:t xml:space="preserve"> and/or description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18252B70" w14:textId="7D8F3431" w:rsidR="00BD16BB" w:rsidRDefault="00BD16BB" w:rsidP="00BD16BB">
      <w:pPr>
        <w:pStyle w:val="Paragrafoelenco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Level: </w:t>
      </w:r>
      <w:r w:rsidRPr="001373EF">
        <w:rPr>
          <w:rFonts w:ascii="Times New Roman" w:hAnsi="Times New Roman" w:cs="Times New Roman"/>
          <w:sz w:val="28"/>
          <w:szCs w:val="28"/>
          <w:lang w:val="en-US"/>
        </w:rPr>
        <w:t>beginner, intermediate or advanced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9D2472A" w14:textId="1B9D5968" w:rsidR="00BD16BB" w:rsidRPr="00BD16BB" w:rsidRDefault="00BD16BB" w:rsidP="00BD16BB">
      <w:pPr>
        <w:pStyle w:val="Paragrafoelenco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Specific question</w:t>
      </w:r>
      <w:r w:rsidR="00B419B5">
        <w:rPr>
          <w:rFonts w:ascii="Times New Roman" w:hAnsi="Times New Roman" w:cs="Times New Roman"/>
          <w:sz w:val="28"/>
          <w:szCs w:val="28"/>
          <w:lang w:val="en-US"/>
        </w:rPr>
        <w:t xml:space="preserve">s </w:t>
      </w:r>
      <w:r w:rsidR="00B419B5" w:rsidRPr="00B419B5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  <w:lang w:val="en-US"/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</w:p>
    <w:p w14:paraId="2AED0872" w14:textId="77777777" w:rsidR="00BD16BB" w:rsidRPr="00BD16BB" w:rsidRDefault="00BD16BB" w:rsidP="00BD16BB">
      <w:pPr>
        <w:pStyle w:val="Paragrafoelenco"/>
        <w:ind w:left="1440"/>
        <w:rPr>
          <w:rFonts w:ascii="Times New Roman" w:hAnsi="Times New Roman" w:cs="Times New Roman"/>
          <w:sz w:val="28"/>
          <w:szCs w:val="28"/>
          <w:lang w:val="en-US"/>
        </w:rPr>
      </w:pPr>
    </w:p>
    <w:p w14:paraId="50075F80" w14:textId="3A864CAC" w:rsidR="00F252B0" w:rsidRDefault="00F252B0" w:rsidP="00F252B0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 w:rsidRPr="001373EF">
        <w:rPr>
          <w:rFonts w:ascii="Times New Roman" w:hAnsi="Times New Roman" w:cs="Times New Roman"/>
          <w:b/>
          <w:bCs/>
          <w:sz w:val="36"/>
          <w:szCs w:val="36"/>
          <w:lang w:val="en-US"/>
        </w:rPr>
        <w:t>User Stories</w:t>
      </w:r>
    </w:p>
    <w:p w14:paraId="4D38325C" w14:textId="77777777" w:rsidR="001373EF" w:rsidRPr="001373EF" w:rsidRDefault="001373EF" w:rsidP="001373EF">
      <w:pPr>
        <w:pStyle w:val="Paragrafoelenco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55CB0798" w14:textId="77777777" w:rsidR="00F252B0" w:rsidRPr="001373EF" w:rsidRDefault="00F252B0" w:rsidP="00F252B0">
      <w:pPr>
        <w:pStyle w:val="Paragrafoelenco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373EF">
        <w:rPr>
          <w:rFonts w:ascii="Times New Roman" w:hAnsi="Times New Roman" w:cs="Times New Roman"/>
          <w:b/>
          <w:bCs/>
          <w:sz w:val="28"/>
          <w:szCs w:val="28"/>
          <w:lang w:val="en-US"/>
        </w:rPr>
        <w:t>As a new user, I want to discover which sport suits me and my needs best, so that I can start practicing it.</w:t>
      </w:r>
    </w:p>
    <w:p w14:paraId="68EF435C" w14:textId="77777777" w:rsidR="00F252B0" w:rsidRPr="001373EF" w:rsidRDefault="00F252B0" w:rsidP="00F252B0">
      <w:pPr>
        <w:pStyle w:val="Paragrafoelenco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373EF">
        <w:rPr>
          <w:rFonts w:ascii="Times New Roman" w:hAnsi="Times New Roman" w:cs="Times New Roman"/>
          <w:b/>
          <w:bCs/>
          <w:sz w:val="28"/>
          <w:szCs w:val="28"/>
          <w:lang w:val="en-US"/>
        </w:rPr>
        <w:t>As a user, I want to review my experience in a gym, so that it could be useful for other users.</w:t>
      </w:r>
    </w:p>
    <w:p w14:paraId="3DF804E7" w14:textId="77777777" w:rsidR="00F252B0" w:rsidRPr="001373EF" w:rsidRDefault="00F252B0" w:rsidP="00F252B0">
      <w:pPr>
        <w:pStyle w:val="Paragrafoelenco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373EF">
        <w:rPr>
          <w:rFonts w:ascii="Times New Roman" w:hAnsi="Times New Roman" w:cs="Times New Roman"/>
          <w:b/>
          <w:bCs/>
          <w:sz w:val="28"/>
          <w:szCs w:val="28"/>
          <w:lang w:val="en-US"/>
        </w:rPr>
        <w:t>As a gym owner, I want to know which are the 10 most practiced sports in Italy, so that I can add them to my gym offer.</w:t>
      </w:r>
    </w:p>
    <w:p w14:paraId="6EE0DBA5" w14:textId="77777777" w:rsidR="00F252B0" w:rsidRPr="001373EF" w:rsidRDefault="00F252B0" w:rsidP="00F252B0">
      <w:pPr>
        <w:pStyle w:val="Paragrafoelenco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373EF">
        <w:rPr>
          <w:rFonts w:ascii="Times New Roman" w:hAnsi="Times New Roman" w:cs="Times New Roman"/>
          <w:b/>
          <w:bCs/>
          <w:sz w:val="28"/>
          <w:szCs w:val="28"/>
          <w:lang w:val="en-US"/>
        </w:rPr>
        <w:t>As a new user, I want to know which are the gym with a selected sport in a range of choices, so that I do not waste time moving.</w:t>
      </w:r>
    </w:p>
    <w:p w14:paraId="0516F3C8" w14:textId="1192A896" w:rsidR="00F252B0" w:rsidRPr="001373EF" w:rsidRDefault="00F252B0" w:rsidP="00F252B0">
      <w:pPr>
        <w:pStyle w:val="Paragrafoelenco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373EF">
        <w:rPr>
          <w:rFonts w:ascii="Times New Roman" w:hAnsi="Times New Roman" w:cs="Times New Roman"/>
          <w:b/>
          <w:bCs/>
          <w:sz w:val="28"/>
          <w:szCs w:val="28"/>
          <w:lang w:val="en-US"/>
        </w:rPr>
        <w:t>As a user, I want to know the main information about a selected sport, so that I can decide whether to practice it or not.</w:t>
      </w:r>
    </w:p>
    <w:p w14:paraId="0B415FA4" w14:textId="2BE11D19" w:rsidR="00F252B0" w:rsidRDefault="00F252B0" w:rsidP="00F252B0">
      <w:pPr>
        <w:pStyle w:val="Paragrafoelenco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373EF">
        <w:rPr>
          <w:rFonts w:ascii="Times New Roman" w:hAnsi="Times New Roman" w:cs="Times New Roman"/>
          <w:b/>
          <w:bCs/>
          <w:sz w:val="28"/>
          <w:szCs w:val="28"/>
          <w:lang w:val="en-US"/>
        </w:rPr>
        <w:t>As a gym, I want to sponsor myself, so that I get greater visibility.</w:t>
      </w:r>
    </w:p>
    <w:p w14:paraId="2E40FFCE" w14:textId="5E5DC305" w:rsidR="001373EF" w:rsidRDefault="001373EF" w:rsidP="001373EF">
      <w:pPr>
        <w:pStyle w:val="Paragrafoelenco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373EF">
        <w:rPr>
          <w:rFonts w:ascii="Times New Roman" w:hAnsi="Times New Roman" w:cs="Times New Roman"/>
          <w:sz w:val="28"/>
          <w:szCs w:val="28"/>
          <w:lang w:val="en-US"/>
        </w:rPr>
        <w:t>As a gym owner, I want to read the reviews made about my gym, so that I can modify and improve my gym offer.</w:t>
      </w:r>
    </w:p>
    <w:p w14:paraId="428F8120" w14:textId="0C04AA2B" w:rsidR="001373EF" w:rsidRPr="001373EF" w:rsidRDefault="001373EF" w:rsidP="001373EF">
      <w:pPr>
        <w:pStyle w:val="Paragrafoelenco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373EF">
        <w:rPr>
          <w:rFonts w:ascii="Times New Roman" w:hAnsi="Times New Roman" w:cs="Times New Roman"/>
          <w:sz w:val="28"/>
          <w:szCs w:val="28"/>
          <w:lang w:val="en-US"/>
        </w:rPr>
        <w:t>As a user, I want to keep note of which level I reached in the sports I practice, so that I can constantly improve myself.</w:t>
      </w:r>
    </w:p>
    <w:p w14:paraId="4E0F7886" w14:textId="77777777" w:rsidR="001373EF" w:rsidRPr="001373EF" w:rsidRDefault="001373EF" w:rsidP="001373EF">
      <w:pPr>
        <w:pStyle w:val="Paragrafoelenco"/>
        <w:ind w:left="1428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62616AE" w14:textId="77777777" w:rsidR="001373EF" w:rsidRPr="001373EF" w:rsidRDefault="001373EF" w:rsidP="001373EF">
      <w:pPr>
        <w:pStyle w:val="Paragrafoelenco"/>
        <w:ind w:left="1428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1DC4C084" w14:textId="34E6B11A" w:rsidR="001F5968" w:rsidRPr="001373EF" w:rsidRDefault="001F5968" w:rsidP="001F5968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1125108F" w14:textId="0BEC1164" w:rsidR="001F5968" w:rsidRPr="001373EF" w:rsidRDefault="001F5968" w:rsidP="001F5968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 w:rsidRPr="001373EF">
        <w:rPr>
          <w:rFonts w:ascii="Times New Roman" w:hAnsi="Times New Roman" w:cs="Times New Roman"/>
          <w:b/>
          <w:bCs/>
          <w:sz w:val="36"/>
          <w:szCs w:val="36"/>
          <w:lang w:val="en-US"/>
        </w:rPr>
        <w:t>Functional Requirements</w:t>
      </w:r>
    </w:p>
    <w:p w14:paraId="27A33072" w14:textId="77777777" w:rsidR="001373EF" w:rsidRDefault="001373EF" w:rsidP="001373EF">
      <w:pPr>
        <w:pStyle w:val="Paragrafoelenco"/>
        <w:ind w:left="1440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15ECE748" w14:textId="1C19DF96" w:rsidR="001F5968" w:rsidRPr="001373EF" w:rsidRDefault="001F5968" w:rsidP="001F5968">
      <w:pPr>
        <w:pStyle w:val="Paragrafoelenco"/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373EF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system, based on specific questions, shall decide the best sport for the user’s needs.</w:t>
      </w:r>
    </w:p>
    <w:p w14:paraId="3C716D5A" w14:textId="6B81EE93" w:rsidR="001F5968" w:rsidRPr="001373EF" w:rsidRDefault="001F5968" w:rsidP="001F5968">
      <w:pPr>
        <w:pStyle w:val="Paragrafoelenco"/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373EF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system shall provide the possibility to read the reviews users made.</w:t>
      </w:r>
    </w:p>
    <w:p w14:paraId="4370938A" w14:textId="6EE95C59" w:rsidR="001F5968" w:rsidRPr="001373EF" w:rsidRDefault="001F5968" w:rsidP="001F5968">
      <w:pPr>
        <w:pStyle w:val="Paragrafoelenco"/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373EF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system shall provide all the gyms in a range of choice from a chosen location, in which they can practice the selected sport.</w:t>
      </w:r>
    </w:p>
    <w:p w14:paraId="50D8E934" w14:textId="0988AB3C" w:rsidR="001F5968" w:rsidRPr="001373EF" w:rsidRDefault="001F5968" w:rsidP="001F5968">
      <w:pPr>
        <w:pStyle w:val="Paragrafoelenco"/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373EF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system shall create a list of the ten most practiced sports in Italy based on how many times a sport has been chosen.</w:t>
      </w:r>
    </w:p>
    <w:p w14:paraId="2C774217" w14:textId="6BCDB662" w:rsidR="001F5968" w:rsidRPr="001373EF" w:rsidRDefault="001F5968" w:rsidP="001F5968">
      <w:pPr>
        <w:pStyle w:val="Paragrafoelenco"/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373EF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system shall provide the main information about a selected sport.</w:t>
      </w:r>
    </w:p>
    <w:p w14:paraId="7A63D8E8" w14:textId="2380CB72" w:rsidR="001F5968" w:rsidRPr="001373EF" w:rsidRDefault="001F5968" w:rsidP="001F5968">
      <w:pPr>
        <w:pStyle w:val="Paragrafoelenco"/>
        <w:numPr>
          <w:ilvl w:val="0"/>
          <w:numId w:val="9"/>
        </w:num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373EF">
        <w:rPr>
          <w:rFonts w:ascii="Times New Roman" w:hAnsi="Times New Roman" w:cs="Times New Roman"/>
          <w:b/>
          <w:bCs/>
          <w:sz w:val="28"/>
          <w:szCs w:val="28"/>
          <w:lang w:val="en-US"/>
        </w:rPr>
        <w:t>The system shall send an alert to the user who is searching for a particular sport, from the gyms that offer that sport and that is in a range of choice from a selected location</w:t>
      </w:r>
    </w:p>
    <w:p w14:paraId="39A8647C" w14:textId="20BCB80E" w:rsidR="001373EF" w:rsidRPr="001373EF" w:rsidRDefault="001373EF" w:rsidP="001373EF">
      <w:pPr>
        <w:pStyle w:val="Paragrafoelenco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373EF">
        <w:rPr>
          <w:rFonts w:ascii="Times New Roman" w:hAnsi="Times New Roman" w:cs="Times New Roman"/>
          <w:sz w:val="28"/>
          <w:szCs w:val="28"/>
          <w:lang w:val="en-US"/>
        </w:rPr>
        <w:t xml:space="preserve">The system shall keep track of the </w:t>
      </w:r>
      <w:r w:rsidR="00BD16BB">
        <w:rPr>
          <w:rFonts w:ascii="Times New Roman" w:hAnsi="Times New Roman" w:cs="Times New Roman"/>
          <w:sz w:val="28"/>
          <w:szCs w:val="28"/>
          <w:lang w:val="en-US"/>
        </w:rPr>
        <w:t xml:space="preserve">level </w:t>
      </w:r>
      <w:r w:rsidRPr="001373EF">
        <w:rPr>
          <w:rFonts w:ascii="Times New Roman" w:hAnsi="Times New Roman" w:cs="Times New Roman"/>
          <w:sz w:val="28"/>
          <w:szCs w:val="28"/>
          <w:lang w:val="en-US"/>
        </w:rPr>
        <w:t>the user reaches in each sport.</w:t>
      </w:r>
    </w:p>
    <w:p w14:paraId="0C23BC12" w14:textId="77777777" w:rsidR="001373EF" w:rsidRPr="001373EF" w:rsidRDefault="001373EF" w:rsidP="001373EF">
      <w:pPr>
        <w:pStyle w:val="Paragrafoelenco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373EF">
        <w:rPr>
          <w:rFonts w:ascii="Times New Roman" w:hAnsi="Times New Roman" w:cs="Times New Roman"/>
          <w:sz w:val="28"/>
          <w:szCs w:val="28"/>
          <w:lang w:val="en-US"/>
        </w:rPr>
        <w:t>The system shall provide to review user’s experience in the gyms by adding a comment in the appropriate box on the gyms profile pages.</w:t>
      </w:r>
    </w:p>
    <w:p w14:paraId="49426B53" w14:textId="77777777" w:rsidR="00F252B0" w:rsidRPr="001373EF" w:rsidRDefault="00F252B0" w:rsidP="00F252B0">
      <w:pPr>
        <w:ind w:left="708"/>
        <w:rPr>
          <w:rFonts w:ascii="Times New Roman" w:hAnsi="Times New Roman" w:cs="Times New Roman"/>
          <w:sz w:val="28"/>
          <w:szCs w:val="28"/>
          <w:lang w:val="en-US"/>
        </w:rPr>
      </w:pPr>
    </w:p>
    <w:sectPr w:rsidR="00F252B0" w:rsidRPr="001373E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13E6E"/>
    <w:multiLevelType w:val="multilevel"/>
    <w:tmpl w:val="E640C3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84" w:hanging="1440"/>
      </w:pPr>
      <w:rPr>
        <w:rFonts w:hint="default"/>
      </w:rPr>
    </w:lvl>
  </w:abstractNum>
  <w:abstractNum w:abstractNumId="1" w15:restartNumberingAfterBreak="0">
    <w:nsid w:val="07F876B5"/>
    <w:multiLevelType w:val="hybridMultilevel"/>
    <w:tmpl w:val="9190B50E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24D11108"/>
    <w:multiLevelType w:val="multilevel"/>
    <w:tmpl w:val="DCA0A7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36"/>
        <w:szCs w:val="36"/>
      </w:rPr>
    </w:lvl>
    <w:lvl w:ilvl="1">
      <w:start w:val="1"/>
      <w:numFmt w:val="decimal"/>
      <w:isLgl/>
      <w:lvlText w:val="%1.%2"/>
      <w:lvlJc w:val="left"/>
      <w:pPr>
        <w:ind w:left="1068" w:hanging="360"/>
      </w:pPr>
      <w:rPr>
        <w:rFonts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84" w:hanging="1440"/>
      </w:pPr>
      <w:rPr>
        <w:rFonts w:hint="default"/>
      </w:rPr>
    </w:lvl>
  </w:abstractNum>
  <w:abstractNum w:abstractNumId="3" w15:restartNumberingAfterBreak="0">
    <w:nsid w:val="3BAA31AB"/>
    <w:multiLevelType w:val="hybridMultilevel"/>
    <w:tmpl w:val="B8C0377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1567C7"/>
    <w:multiLevelType w:val="hybridMultilevel"/>
    <w:tmpl w:val="F6965F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B81FC9"/>
    <w:multiLevelType w:val="hybridMultilevel"/>
    <w:tmpl w:val="760C0C78"/>
    <w:lvl w:ilvl="0" w:tplc="AE44FCB6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9D41DB9"/>
    <w:multiLevelType w:val="hybridMultilevel"/>
    <w:tmpl w:val="077A334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F778EA"/>
    <w:multiLevelType w:val="multilevel"/>
    <w:tmpl w:val="E640C3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84" w:hanging="1440"/>
      </w:pPr>
      <w:rPr>
        <w:rFonts w:hint="default"/>
      </w:rPr>
    </w:lvl>
  </w:abstractNum>
  <w:abstractNum w:abstractNumId="8" w15:restartNumberingAfterBreak="0">
    <w:nsid w:val="65AA03EE"/>
    <w:multiLevelType w:val="hybridMultilevel"/>
    <w:tmpl w:val="EA5C616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7A4568F"/>
    <w:multiLevelType w:val="multilevel"/>
    <w:tmpl w:val="951827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84" w:hanging="1440"/>
      </w:pPr>
      <w:rPr>
        <w:rFonts w:hint="default"/>
      </w:rPr>
    </w:lvl>
  </w:abstractNum>
  <w:abstractNum w:abstractNumId="10" w15:restartNumberingAfterBreak="0">
    <w:nsid w:val="79C419E6"/>
    <w:multiLevelType w:val="multilevel"/>
    <w:tmpl w:val="951827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584" w:hanging="144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0"/>
  </w:num>
  <w:num w:numId="5">
    <w:abstractNumId w:val="1"/>
  </w:num>
  <w:num w:numId="6">
    <w:abstractNumId w:val="9"/>
  </w:num>
  <w:num w:numId="7">
    <w:abstractNumId w:val="6"/>
  </w:num>
  <w:num w:numId="8">
    <w:abstractNumId w:val="10"/>
  </w:num>
  <w:num w:numId="9">
    <w:abstractNumId w:val="8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zMzQ3MjUwNDE0MzBQ0lEKTi0uzszPAykwqgUACWpG2iwAAAA="/>
  </w:docVars>
  <w:rsids>
    <w:rsidRoot w:val="00F252B0"/>
    <w:rsid w:val="001373EF"/>
    <w:rsid w:val="001F5968"/>
    <w:rsid w:val="00865766"/>
    <w:rsid w:val="00992EF7"/>
    <w:rsid w:val="00B419B5"/>
    <w:rsid w:val="00BD16BB"/>
    <w:rsid w:val="00F25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0F3A1A"/>
  <w15:chartTrackingRefBased/>
  <w15:docId w15:val="{A934A8C1-4F8C-48F8-9223-204CFC0C2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F252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d'ambrogio</dc:creator>
  <cp:keywords/>
  <dc:description/>
  <cp:lastModifiedBy>chiara d'ambrogio</cp:lastModifiedBy>
  <cp:revision>5</cp:revision>
  <dcterms:created xsi:type="dcterms:W3CDTF">2021-10-01T10:09:00Z</dcterms:created>
  <dcterms:modified xsi:type="dcterms:W3CDTF">2021-10-07T10:21:00Z</dcterms:modified>
</cp:coreProperties>
</file>